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"/>
        <w:tblpPr w:leftFromText="180" w:rightFromText="180" w:vertAnchor="text" w:horzAnchor="margin" w:tblpXSpec="center" w:tblpY="-1004"/>
        <w:tblW w:w="10324" w:type="dxa"/>
        <w:tblBorders>
          <w:top w:val="nil"/>
          <w:left w:val="nil"/>
          <w:bottom w:val="single" w:sz="24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817"/>
        <w:gridCol w:w="7543"/>
        <w:gridCol w:w="964"/>
      </w:tblGrid>
      <w:tr w:rsidR="00370E77" w14:paraId="6064F796" w14:textId="77777777" w:rsidTr="00370E77">
        <w:trPr>
          <w:trHeight w:val="905"/>
        </w:trPr>
        <w:tc>
          <w:tcPr>
            <w:tcW w:w="1817" w:type="dxa"/>
            <w:vMerge w:val="restart"/>
          </w:tcPr>
          <w:p w14:paraId="0004994C" w14:textId="77777777" w:rsidR="00370E77" w:rsidRDefault="00370E77" w:rsidP="00370E77">
            <w:pPr>
              <w:ind w:left="0" w:hanging="2"/>
              <w:textDirection w:val="lrTb"/>
            </w:pPr>
            <w:r>
              <w:rPr>
                <w:noProof/>
                <w:lang w:val="en-US" w:eastAsia="en-US" w:bidi="ar-SA"/>
              </w:rPr>
              <w:drawing>
                <wp:inline distT="0" distB="0" distL="114300" distR="114300" wp14:anchorId="4E8AC281" wp14:editId="3C54A09C">
                  <wp:extent cx="923925" cy="904875"/>
                  <wp:effectExtent l="0" t="0" r="0" b="0"/>
                  <wp:docPr id="102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925" cy="9048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43" w:type="dxa"/>
            <w:tcBorders>
              <w:right w:val="single" w:sz="4" w:space="0" w:color="000000"/>
            </w:tcBorders>
          </w:tcPr>
          <w:p w14:paraId="4B79ABB6" w14:textId="77777777" w:rsidR="00370E77" w:rsidRDefault="00370E77" w:rsidP="00370E77">
            <w:pPr>
              <w:ind w:left="0" w:hanging="2"/>
              <w:jc w:val="center"/>
              <w:textDirection w:val="lrTb"/>
            </w:pPr>
            <w:r>
              <w:t>KEMENTERIAN PENDIDIKAN, KEBUDAYAAN, RISET DAN TEKNOLOGI</w:t>
            </w:r>
          </w:p>
          <w:p w14:paraId="15BD3A51" w14:textId="77777777" w:rsidR="00370E77" w:rsidRDefault="00370E77" w:rsidP="00370E77">
            <w:pPr>
              <w:ind w:left="0" w:hanging="2"/>
              <w:jc w:val="center"/>
              <w:textDirection w:val="lrTb"/>
            </w:pPr>
            <w:r>
              <w:t>POLITEKNIK NEGERI JAKARTA</w:t>
            </w:r>
          </w:p>
          <w:p w14:paraId="1772E48F" w14:textId="77777777" w:rsidR="00370E77" w:rsidRDefault="00370E77" w:rsidP="00370E77">
            <w:pPr>
              <w:ind w:left="0" w:hanging="2"/>
              <w:jc w:val="center"/>
              <w:textDirection w:val="lrTb"/>
            </w:pPr>
            <w:r>
              <w:rPr>
                <w:b/>
              </w:rPr>
              <w:t>JURUSAN TEKNIK INFORMATIKA DAN KOMPUTER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6FF18" w14:textId="77777777" w:rsidR="00370E77" w:rsidRDefault="00370E77" w:rsidP="00370E77">
            <w:pPr>
              <w:ind w:left="2" w:hanging="4"/>
              <w:jc w:val="center"/>
              <w:textDirection w:val="lrTb"/>
              <w:rPr>
                <w:rFonts w:ascii="Abadi MT Condensed Extra Bold" w:eastAsia="Abadi MT Condensed Extra Bold" w:hAnsi="Abadi MT Condensed Extra Bold" w:cs="Abadi MT Condensed Extra Bold"/>
              </w:rPr>
            </w:pPr>
            <w:r>
              <w:rPr>
                <w:rFonts w:ascii="Abadi MT Condensed Extra Bold" w:eastAsia="Abadi MT Condensed Extra Bold" w:hAnsi="Abadi MT Condensed Extra Bold" w:cs="Abadi MT Condensed Extra Bold"/>
                <w:sz w:val="44"/>
                <w:szCs w:val="44"/>
              </w:rPr>
              <w:t>F9</w:t>
            </w:r>
          </w:p>
        </w:tc>
      </w:tr>
      <w:tr w:rsidR="00370E77" w14:paraId="5D55FE37" w14:textId="77777777" w:rsidTr="00370E77">
        <w:trPr>
          <w:trHeight w:val="156"/>
        </w:trPr>
        <w:tc>
          <w:tcPr>
            <w:tcW w:w="1817" w:type="dxa"/>
            <w:vMerge/>
          </w:tcPr>
          <w:p w14:paraId="1C7B145B" w14:textId="77777777" w:rsidR="00370E77" w:rsidRDefault="00370E77" w:rsidP="00370E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textDirection w:val="lrTb"/>
              <w:rPr>
                <w:rFonts w:ascii="Abadi MT Condensed Extra Bold" w:eastAsia="Abadi MT Condensed Extra Bold" w:hAnsi="Abadi MT Condensed Extra Bold" w:cs="Abadi MT Condensed Extra Bold"/>
              </w:rPr>
            </w:pPr>
          </w:p>
        </w:tc>
        <w:tc>
          <w:tcPr>
            <w:tcW w:w="7543" w:type="dxa"/>
          </w:tcPr>
          <w:p w14:paraId="38C898E3" w14:textId="77777777" w:rsidR="00370E77" w:rsidRDefault="00370E77" w:rsidP="00370E77">
            <w:pPr>
              <w:ind w:left="0" w:hanging="2"/>
              <w:jc w:val="center"/>
              <w:textDirection w:val="lrT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Prof.DR.G.A. Siwabesy, Kampus UI, Depok 16425</w:t>
            </w:r>
          </w:p>
          <w:p w14:paraId="029E0E4A" w14:textId="77777777" w:rsidR="00370E77" w:rsidRDefault="00370E77" w:rsidP="00370E77">
            <w:pPr>
              <w:ind w:left="0" w:hanging="2"/>
              <w:jc w:val="center"/>
              <w:textDirection w:val="lrTb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p. (021) 91274097, Fax (021) 7863531</w:t>
            </w:r>
          </w:p>
          <w:p w14:paraId="0496EDD9" w14:textId="77777777" w:rsidR="00370E77" w:rsidRDefault="00370E77" w:rsidP="00370E77">
            <w:pPr>
              <w:ind w:left="0" w:hanging="2"/>
              <w:jc w:val="center"/>
              <w:textDirection w:val="lrTb"/>
              <w:rPr>
                <w:color w:val="1D1B11"/>
                <w:sz w:val="20"/>
                <w:szCs w:val="20"/>
              </w:rPr>
            </w:pPr>
            <w:r>
              <w:rPr>
                <w:color w:val="1D1B11"/>
                <w:sz w:val="20"/>
                <w:szCs w:val="20"/>
              </w:rPr>
              <w:t xml:space="preserve">Laman : </w:t>
            </w:r>
            <w:hyperlink r:id="rId7">
              <w:r>
                <w:rPr>
                  <w:color w:val="1D1B11"/>
                  <w:sz w:val="20"/>
                  <w:szCs w:val="20"/>
                  <w:u w:val="single"/>
                </w:rPr>
                <w:t>http://www.pnj.ac.id</w:t>
              </w:r>
            </w:hyperlink>
            <w:r>
              <w:rPr>
                <w:color w:val="1D1B11"/>
                <w:sz w:val="20"/>
                <w:szCs w:val="20"/>
              </w:rPr>
              <w:t>, e-mail:tik@pnj.ac.id</w:t>
            </w:r>
          </w:p>
          <w:p w14:paraId="2D2F63D2" w14:textId="77777777" w:rsidR="00370E77" w:rsidRDefault="00370E77" w:rsidP="00370E77">
            <w:pPr>
              <w:ind w:left="-2" w:firstLine="0"/>
              <w:jc w:val="center"/>
              <w:textDirection w:val="lrTb"/>
              <w:rPr>
                <w:sz w:val="4"/>
                <w:szCs w:val="4"/>
              </w:rPr>
            </w:pPr>
          </w:p>
        </w:tc>
        <w:tc>
          <w:tcPr>
            <w:tcW w:w="964" w:type="dxa"/>
            <w:tcBorders>
              <w:top w:val="single" w:sz="4" w:space="0" w:color="000000"/>
            </w:tcBorders>
          </w:tcPr>
          <w:p w14:paraId="0E152C6D" w14:textId="77777777" w:rsidR="00370E77" w:rsidRDefault="00370E77" w:rsidP="00370E77">
            <w:pPr>
              <w:ind w:left="0" w:hanging="2"/>
              <w:jc w:val="center"/>
              <w:textDirection w:val="lrTb"/>
              <w:rPr>
                <w:sz w:val="20"/>
                <w:szCs w:val="20"/>
              </w:rPr>
            </w:pPr>
          </w:p>
        </w:tc>
      </w:tr>
    </w:tbl>
    <w:p w14:paraId="47067768" w14:textId="77777777" w:rsidR="00B93E05" w:rsidRDefault="00B93E05" w:rsidP="00370E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 w:left="0" w:firstLineChars="0" w:firstLine="0"/>
        <w:rPr>
          <w:rFonts w:ascii="Arial" w:eastAsia="Arial" w:hAnsi="Arial" w:cs="Arial"/>
          <w:color w:val="000000"/>
        </w:rPr>
      </w:pPr>
    </w:p>
    <w:p w14:paraId="5E1FB6D5" w14:textId="77777777" w:rsidR="00B93E05" w:rsidRDefault="00B93E05">
      <w:pPr>
        <w:ind w:left="0" w:hanging="2"/>
      </w:pPr>
    </w:p>
    <w:p w14:paraId="01B5F25C" w14:textId="77777777" w:rsidR="00B93E05" w:rsidRDefault="00370E77">
      <w:pPr>
        <w:pStyle w:val="Heading1"/>
        <w:spacing w:before="0"/>
        <w:ind w:left="1" w:right="3" w:hanging="3"/>
        <w:jc w:val="center"/>
        <w:rPr>
          <w:u w:val="single"/>
        </w:rPr>
      </w:pPr>
      <w:r>
        <w:rPr>
          <w:u w:val="single"/>
        </w:rPr>
        <w:t>SURAT KEPUTUSAN SIDANG SKRIPSI</w:t>
      </w:r>
    </w:p>
    <w:p w14:paraId="3C1F52E4" w14:textId="77777777" w:rsidR="00B93E05" w:rsidRDefault="00370E77">
      <w:pPr>
        <w:pStyle w:val="Heading1"/>
        <w:spacing w:before="0"/>
        <w:ind w:left="1" w:right="3" w:hanging="3"/>
        <w:jc w:val="center"/>
        <w:rPr>
          <w:u w:val="single"/>
        </w:rPr>
      </w:pPr>
      <w:r>
        <w:rPr>
          <w:u w:val="single"/>
        </w:rPr>
        <w:t>JURUSAN TEKNIK INFORMATIKA DAN KOMPUTER</w:t>
      </w:r>
    </w:p>
    <w:p w14:paraId="18BBD9C3" w14:textId="77777777" w:rsidR="00B93E05" w:rsidRDefault="00370E77">
      <w:pPr>
        <w:pStyle w:val="Heading1"/>
        <w:spacing w:before="0"/>
        <w:ind w:left="1" w:right="3" w:hanging="3"/>
        <w:jc w:val="center"/>
        <w:rPr>
          <w:u w:val="single"/>
        </w:rPr>
      </w:pPr>
      <w:r>
        <w:rPr>
          <w:u w:val="single"/>
        </w:rPr>
        <w:t>POLITEKNIK NEGERI JAKARTA</w:t>
      </w:r>
    </w:p>
    <w:p w14:paraId="799DCBA7" w14:textId="77777777" w:rsidR="00B93E05" w:rsidRDefault="00370E77">
      <w:pPr>
        <w:ind w:left="0" w:hanging="2"/>
        <w:jc w:val="center"/>
      </w:pPr>
      <w:r w:rsidRPr="00370E77">
        <w:rPr>
          <w:b/>
          <w:highlight w:val="yellow"/>
        </w:rPr>
        <w:t>Nomor : ......./PAN-TA/ ..................</w:t>
      </w:r>
      <w:r w:rsidRPr="00370E77">
        <w:rPr>
          <w:b/>
          <w:color w:val="D9D9D9"/>
          <w:sz w:val="20"/>
          <w:szCs w:val="20"/>
          <w:highlight w:val="yellow"/>
        </w:rPr>
        <w:t>(prodi)/(konsentrasi)</w:t>
      </w:r>
      <w:r w:rsidRPr="00370E77">
        <w:rPr>
          <w:b/>
          <w:highlight w:val="yellow"/>
        </w:rPr>
        <w:t>/2020</w:t>
      </w:r>
    </w:p>
    <w:p w14:paraId="359AC040" w14:textId="77777777" w:rsidR="00B93E05" w:rsidRDefault="00B93E05">
      <w:pPr>
        <w:ind w:left="0" w:hanging="2"/>
      </w:pPr>
    </w:p>
    <w:p w14:paraId="0CCE3763" w14:textId="77777777" w:rsidR="00B93E05" w:rsidRDefault="00370E77">
      <w:pPr>
        <w:ind w:left="0" w:hanging="2"/>
        <w:jc w:val="center"/>
      </w:pPr>
      <w:r>
        <w:t>Tentang</w:t>
      </w:r>
    </w:p>
    <w:p w14:paraId="5E2F862A" w14:textId="77777777" w:rsidR="00B93E05" w:rsidRDefault="00370E77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ascii="Arial Narrow" w:eastAsia="Arial Narrow" w:hAnsi="Arial Narrow" w:cs="Arial Narrow"/>
          <w:color w:val="404040"/>
          <w:sz w:val="24"/>
          <w:szCs w:val="24"/>
        </w:rPr>
      </w:pPr>
      <w:r>
        <w:rPr>
          <w:rFonts w:ascii="Arial Narrow" w:eastAsia="Arial Narrow" w:hAnsi="Arial Narrow" w:cs="Arial Narrow"/>
          <w:b/>
          <w:color w:val="404040"/>
          <w:sz w:val="24"/>
          <w:szCs w:val="24"/>
        </w:rPr>
        <w:t>Alat/Program Aplikasi Sidang Skripsi</w:t>
      </w:r>
    </w:p>
    <w:p w14:paraId="603AD1BF" w14:textId="77777777" w:rsidR="00B93E05" w:rsidRDefault="00B93E05">
      <w:pPr>
        <w:ind w:left="0" w:hanging="2"/>
      </w:pPr>
    </w:p>
    <w:p w14:paraId="4B8D7A15" w14:textId="77777777" w:rsidR="00B93E05" w:rsidRPr="00370E77" w:rsidRDefault="00370E77">
      <w:pPr>
        <w:ind w:left="0" w:hanging="2"/>
        <w:rPr>
          <w:highlight w:val="yellow"/>
        </w:rPr>
      </w:pPr>
      <w:r>
        <w:t>Mengingat</w:t>
      </w:r>
      <w:r>
        <w:tab/>
        <w:t xml:space="preserve">: </w:t>
      </w:r>
      <w:r>
        <w:tab/>
      </w:r>
      <w:r w:rsidRPr="00370E77">
        <w:rPr>
          <w:highlight w:val="yellow"/>
        </w:rPr>
        <w:t>- Peraturan Akademik Poli</w:t>
      </w:r>
      <w:r>
        <w:rPr>
          <w:highlight w:val="yellow"/>
        </w:rPr>
        <w:t>teknik Negeri Jakarta Tahun 2019</w:t>
      </w:r>
    </w:p>
    <w:p w14:paraId="0D914E79" w14:textId="77777777" w:rsidR="00B93E05" w:rsidRDefault="00370E77" w:rsidP="00370E77">
      <w:pPr>
        <w:ind w:leftChars="0" w:left="1440" w:firstLineChars="0" w:firstLine="720"/>
      </w:pPr>
      <w:r w:rsidRPr="00370E77">
        <w:rPr>
          <w:highlight w:val="yellow"/>
        </w:rPr>
        <w:t>- Pedoman skripsi Jurusan Teknik Inf</w:t>
      </w:r>
      <w:r>
        <w:rPr>
          <w:highlight w:val="yellow"/>
        </w:rPr>
        <w:t>ormatika dan Komputer Tahun 2021</w:t>
      </w:r>
    </w:p>
    <w:p w14:paraId="1A7C3F71" w14:textId="77777777" w:rsidR="00B93E05" w:rsidRDefault="00B93E05">
      <w:pPr>
        <w:ind w:left="0" w:hanging="2"/>
      </w:pPr>
    </w:p>
    <w:p w14:paraId="2B9A9078" w14:textId="77777777" w:rsidR="00B93E05" w:rsidRDefault="00370E77">
      <w:pPr>
        <w:tabs>
          <w:tab w:val="left" w:pos="1418"/>
          <w:tab w:val="left" w:pos="1560"/>
        </w:tabs>
        <w:ind w:left="0" w:hanging="2"/>
      </w:pPr>
      <w:r>
        <w:t>Menimbang</w:t>
      </w:r>
      <w:r>
        <w:tab/>
        <w:t xml:space="preserve">: </w:t>
      </w:r>
      <w:r>
        <w:tab/>
      </w:r>
      <w:r>
        <w:tab/>
        <w:t>- Batas kelulusan minimal dalam penilaian</w:t>
      </w:r>
    </w:p>
    <w:p w14:paraId="63A50AD5" w14:textId="77777777" w:rsidR="00B93E05" w:rsidRDefault="00370E77">
      <w:pPr>
        <w:tabs>
          <w:tab w:val="left" w:pos="1560"/>
        </w:tabs>
        <w:ind w:left="0" w:hanging="2"/>
      </w:pPr>
      <w:r>
        <w:tab/>
      </w:r>
      <w:r>
        <w:tab/>
      </w:r>
      <w:r>
        <w:tab/>
        <w:t>- Alat/Program Aplikasi/ Produk evaluasi penguji dan pembimbing</w:t>
      </w:r>
    </w:p>
    <w:p w14:paraId="4D9D72E8" w14:textId="77777777" w:rsidR="00370E77" w:rsidRDefault="00370E77">
      <w:pPr>
        <w:tabs>
          <w:tab w:val="left" w:pos="1560"/>
        </w:tabs>
        <w:ind w:left="0" w:hanging="2"/>
      </w:pPr>
    </w:p>
    <w:p w14:paraId="2C4E0CD8" w14:textId="77777777" w:rsidR="00B93E05" w:rsidRDefault="00370E77">
      <w:pPr>
        <w:pStyle w:val="Heading1"/>
        <w:ind w:left="1" w:hanging="3"/>
        <w:jc w:val="center"/>
      </w:pPr>
      <w:r>
        <w:t>MEMUTUSKAN</w:t>
      </w:r>
    </w:p>
    <w:p w14:paraId="494F76C9" w14:textId="77777777" w:rsidR="00B93E05" w:rsidRDefault="00B93E05">
      <w:pPr>
        <w:ind w:left="0" w:hanging="2"/>
      </w:pPr>
    </w:p>
    <w:p w14:paraId="088CDF54" w14:textId="36C77A3A" w:rsidR="00B93E05" w:rsidRDefault="00370E77">
      <w:pPr>
        <w:spacing w:line="360" w:lineRule="auto"/>
        <w:ind w:left="0" w:hanging="2"/>
      </w:pPr>
      <w:r>
        <w:t>Nama Mahasiswa</w:t>
      </w:r>
      <w:r>
        <w:tab/>
      </w:r>
      <w:r>
        <w:tab/>
        <w:t xml:space="preserve">:  </w:t>
      </w:r>
      <w:r w:rsidR="009F0409">
        <w:t>{{nama}}</w:t>
      </w:r>
    </w:p>
    <w:p w14:paraId="1F6058FB" w14:textId="39A45090" w:rsidR="00B93E05" w:rsidRDefault="00370E77">
      <w:pPr>
        <w:spacing w:line="360" w:lineRule="auto"/>
        <w:ind w:left="0" w:hanging="2"/>
      </w:pPr>
      <w:r>
        <w:t>N I M</w:t>
      </w:r>
      <w:r>
        <w:tab/>
      </w:r>
      <w:r>
        <w:tab/>
      </w:r>
      <w:r>
        <w:tab/>
      </w:r>
      <w:r>
        <w:tab/>
        <w:t xml:space="preserve">:  </w:t>
      </w:r>
      <w:r w:rsidR="009F0409">
        <w:t>{{nim}}</w:t>
      </w:r>
    </w:p>
    <w:p w14:paraId="4E426941" w14:textId="5D38FEDB" w:rsidR="00B93E05" w:rsidRDefault="00370E77">
      <w:pPr>
        <w:ind w:left="0" w:hanging="2"/>
      </w:pPr>
      <w:r>
        <w:t>Judul skripsi</w:t>
      </w:r>
      <w:r>
        <w:tab/>
      </w:r>
      <w:r>
        <w:tab/>
      </w:r>
      <w:r>
        <w:tab/>
        <w:t>:</w:t>
      </w:r>
      <w:r w:rsidR="009F0409">
        <w:t xml:space="preserve">  {{judul}}</w:t>
      </w:r>
    </w:p>
    <w:p w14:paraId="64CCB4CF" w14:textId="77777777" w:rsidR="00B93E05" w:rsidRDefault="00B93E05">
      <w:pPr>
        <w:ind w:left="0" w:hanging="2"/>
      </w:pPr>
    </w:p>
    <w:p w14:paraId="1C414D02" w14:textId="77777777" w:rsidR="00B93E05" w:rsidRDefault="00370E77">
      <w:pPr>
        <w:ind w:left="0" w:hanging="2"/>
      </w:pPr>
      <w:r>
        <w:t>Dinyatakan</w:t>
      </w:r>
      <w:r>
        <w:tab/>
      </w:r>
      <w:r>
        <w:tab/>
      </w:r>
      <w:r>
        <w:tab/>
        <w:t xml:space="preserve">:    </w:t>
      </w:r>
      <w:r>
        <w:rPr>
          <w:b/>
        </w:rPr>
        <w:t>Lulus / Tidak Lulus *</w:t>
      </w:r>
    </w:p>
    <w:p w14:paraId="1033F71C" w14:textId="77777777" w:rsidR="00B93E05" w:rsidRDefault="00370E77">
      <w:pPr>
        <w:ind w:left="0" w:hanging="2"/>
      </w:pPr>
      <w:r>
        <w:rPr>
          <w:noProof/>
          <w:lang w:val="en-US" w:eastAsia="en-US" w:bidi="ar-SA"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5A26108" wp14:editId="11713A03">
                <wp:simplePos x="0" y="0"/>
                <wp:positionH relativeFrom="column">
                  <wp:posOffset>2019300</wp:posOffset>
                </wp:positionH>
                <wp:positionV relativeFrom="paragraph">
                  <wp:posOffset>127000</wp:posOffset>
                </wp:positionV>
                <wp:extent cx="832485" cy="283845"/>
                <wp:effectExtent l="0" t="0" r="0" b="0"/>
                <wp:wrapNone/>
                <wp:docPr id="1027" name="Rectangle 10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34520" y="3642840"/>
                          <a:ext cx="82296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1ECB14C" w14:textId="77777777" w:rsidR="00B93E05" w:rsidRDefault="00B93E05">
                            <w:pPr>
                              <w:spacing w:line="240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019300</wp:posOffset>
                </wp:positionH>
                <wp:positionV relativeFrom="paragraph">
                  <wp:posOffset>127000</wp:posOffset>
                </wp:positionV>
                <wp:extent cx="832485" cy="283845"/>
                <wp:effectExtent b="0" l="0" r="0" t="0"/>
                <wp:wrapNone/>
                <wp:docPr id="1027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2485" cy="28384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49B952F" w14:textId="77777777" w:rsidR="00B93E05" w:rsidRDefault="00370E77">
      <w:pPr>
        <w:ind w:left="0" w:hanging="2"/>
      </w:pPr>
      <w:r>
        <w:t>Dengan Nilai</w:t>
      </w:r>
      <w:r>
        <w:tab/>
      </w:r>
      <w:r>
        <w:tab/>
      </w:r>
      <w:r>
        <w:tab/>
        <w:t xml:space="preserve">:  </w:t>
      </w:r>
    </w:p>
    <w:p w14:paraId="4FB705C3" w14:textId="77777777" w:rsidR="00B93E05" w:rsidRDefault="00B93E05">
      <w:pPr>
        <w:ind w:left="0" w:hanging="2"/>
      </w:pPr>
    </w:p>
    <w:p w14:paraId="3B64F3F0" w14:textId="77777777" w:rsidR="00B93E05" w:rsidRDefault="00370E77">
      <w:pPr>
        <w:ind w:left="0" w:hanging="2"/>
      </w:pPr>
      <w:r>
        <w:rPr>
          <w:noProof/>
          <w:lang w:val="en-US" w:eastAsia="en-US"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3FCB5138" wp14:editId="75F799CC">
                <wp:simplePos x="0" y="0"/>
                <wp:positionH relativeFrom="column">
                  <wp:posOffset>2019300</wp:posOffset>
                </wp:positionH>
                <wp:positionV relativeFrom="paragraph">
                  <wp:posOffset>0</wp:posOffset>
                </wp:positionV>
                <wp:extent cx="3307080" cy="283845"/>
                <wp:effectExtent l="0" t="0" r="0" b="0"/>
                <wp:wrapNone/>
                <wp:docPr id="1026" name="Rectangle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697223" y="3642840"/>
                          <a:ext cx="3297555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5909F3F" w14:textId="77777777" w:rsidR="00B93E05" w:rsidRDefault="00B93E05">
                            <w:pPr>
                              <w:spacing w:line="240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019300</wp:posOffset>
                </wp:positionH>
                <wp:positionV relativeFrom="paragraph">
                  <wp:posOffset>0</wp:posOffset>
                </wp:positionV>
                <wp:extent cx="3307080" cy="283845"/>
                <wp:effectExtent b="0" l="0" r="0" t="0"/>
                <wp:wrapNone/>
                <wp:docPr id="1026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07080" cy="28384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AEF1FD2" w14:textId="77777777" w:rsidR="00B93E05" w:rsidRDefault="00B93E05">
      <w:pPr>
        <w:ind w:left="0" w:hanging="2"/>
      </w:pPr>
    </w:p>
    <w:p w14:paraId="32A488C4" w14:textId="77777777" w:rsidR="00370E77" w:rsidRDefault="00370E77">
      <w:pPr>
        <w:ind w:left="0" w:hanging="2"/>
      </w:pPr>
    </w:p>
    <w:p w14:paraId="6D1F99FF" w14:textId="77777777" w:rsidR="00370E77" w:rsidRDefault="00370E77">
      <w:pPr>
        <w:ind w:left="0" w:hanging="2"/>
      </w:pPr>
    </w:p>
    <w:p w14:paraId="7063C0D2" w14:textId="77777777" w:rsidR="00B93E05" w:rsidRDefault="00370E77">
      <w:pPr>
        <w:ind w:left="0" w:hanging="2"/>
      </w:pPr>
      <w:r>
        <w:rPr>
          <w:b/>
        </w:rPr>
        <w:t>Persyaratan Kelulusan</w:t>
      </w:r>
      <w:r>
        <w:t xml:space="preserve"> :</w:t>
      </w:r>
    </w:p>
    <w:p w14:paraId="3DE93BCA" w14:textId="77777777" w:rsidR="00B93E05" w:rsidRDefault="00370E77" w:rsidP="00370E77">
      <w:pPr>
        <w:widowControl/>
        <w:numPr>
          <w:ilvl w:val="0"/>
          <w:numId w:val="1"/>
        </w:numPr>
        <w:ind w:left="359" w:hangingChars="164" w:hanging="361"/>
        <w:jc w:val="both"/>
      </w:pPr>
      <w:r>
        <w:t xml:space="preserve">Merevisi Alat/Program Aplikasi dan atau laporan skripsi sesuai Form F8 dan harus dipenuhi paling lambat pada tanggal ………., bulan ………………...……, tahun ……………..…, yaitu </w:t>
      </w:r>
      <w:r>
        <w:rPr>
          <w:b/>
        </w:rPr>
        <w:t>10 hari kerja</w:t>
      </w:r>
      <w:r>
        <w:t xml:space="preserve"> setelah tanggal pelaksanaan sidang.</w:t>
      </w:r>
    </w:p>
    <w:p w14:paraId="37A785D5" w14:textId="77777777" w:rsidR="00B93E05" w:rsidRDefault="00370E77" w:rsidP="00370E77">
      <w:pPr>
        <w:widowControl/>
        <w:numPr>
          <w:ilvl w:val="0"/>
          <w:numId w:val="1"/>
        </w:numPr>
        <w:ind w:left="359" w:hangingChars="164" w:hanging="361"/>
        <w:jc w:val="both"/>
      </w:pPr>
      <w:r>
        <w:t xml:space="preserve">Jika revisi tidak dipenuhi sampai batas waktu pada poin (1), putusan ini dinyatakan </w:t>
      </w:r>
      <w:r>
        <w:rPr>
          <w:b/>
        </w:rPr>
        <w:t xml:space="preserve">batal </w:t>
      </w:r>
      <w:r>
        <w:t>dan teruji harus mengikuti sidang ulang pada periode sidang yang ditentukan.</w:t>
      </w:r>
    </w:p>
    <w:p w14:paraId="30C600DD" w14:textId="77777777" w:rsidR="00370E77" w:rsidRDefault="00370E77" w:rsidP="00370E77">
      <w:pPr>
        <w:ind w:leftChars="0" w:left="0" w:firstLineChars="0" w:firstLine="0"/>
      </w:pPr>
    </w:p>
    <w:p w14:paraId="371BF8E0" w14:textId="77777777" w:rsidR="00370E77" w:rsidRDefault="00370E77">
      <w:pPr>
        <w:ind w:left="0" w:hanging="2"/>
      </w:pPr>
    </w:p>
    <w:p w14:paraId="47277401" w14:textId="77777777" w:rsidR="00B93E05" w:rsidRDefault="00370E77">
      <w:pPr>
        <w:ind w:left="0" w:hanging="2"/>
      </w:pPr>
      <w:r>
        <w:t xml:space="preserve">Ditetapkan di </w:t>
      </w:r>
      <w:r>
        <w:tab/>
        <w:t>: Depok</w:t>
      </w:r>
    </w:p>
    <w:p w14:paraId="4F9A20E8" w14:textId="77777777" w:rsidR="00B93E05" w:rsidRDefault="00370E77">
      <w:pPr>
        <w:ind w:left="0" w:hanging="2"/>
      </w:pPr>
      <w:r>
        <w:t xml:space="preserve">Pada Tanggal </w:t>
      </w:r>
      <w:r>
        <w:tab/>
        <w:t xml:space="preserve">:  </w:t>
      </w:r>
    </w:p>
    <w:p w14:paraId="66ED3640" w14:textId="77777777" w:rsidR="00370E77" w:rsidRDefault="00370E77">
      <w:pPr>
        <w:ind w:left="0" w:hanging="2"/>
      </w:pPr>
    </w:p>
    <w:p w14:paraId="35472A84" w14:textId="77777777" w:rsidR="00B93E05" w:rsidRDefault="00370E77">
      <w:pPr>
        <w:ind w:left="0" w:hanging="2"/>
      </w:pPr>
      <w:r>
        <w:t>Persetujuan Teruji,</w:t>
      </w:r>
      <w:r>
        <w:tab/>
      </w:r>
      <w:r>
        <w:tab/>
      </w:r>
      <w:r>
        <w:tab/>
      </w:r>
      <w:r>
        <w:tab/>
      </w:r>
      <w:r>
        <w:tab/>
      </w:r>
      <w:r>
        <w:tab/>
        <w:t>Ketua Sidang,</w:t>
      </w:r>
    </w:p>
    <w:p w14:paraId="0636C7B3" w14:textId="77777777" w:rsidR="00B93E05" w:rsidRDefault="00B93E05">
      <w:pPr>
        <w:ind w:left="0" w:hanging="2"/>
      </w:pPr>
    </w:p>
    <w:p w14:paraId="7E97C4E9" w14:textId="77777777" w:rsidR="00B93E05" w:rsidRDefault="00370E77">
      <w:pPr>
        <w:ind w:left="0" w:hanging="2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F6A2944" w14:textId="77777777" w:rsidR="00B93E05" w:rsidRDefault="00B93E05">
      <w:pPr>
        <w:ind w:left="0" w:hanging="2"/>
      </w:pPr>
    </w:p>
    <w:p w14:paraId="46BDCAAD" w14:textId="77777777" w:rsidR="00B93E05" w:rsidRDefault="00B93E05">
      <w:pPr>
        <w:ind w:left="0" w:hanging="2"/>
      </w:pPr>
    </w:p>
    <w:p w14:paraId="7A1538CB" w14:textId="3D3CBA7E" w:rsidR="00B93E05" w:rsidRDefault="003162EB">
      <w:pPr>
        <w:ind w:left="0" w:hanging="2"/>
      </w:pPr>
      <w:r>
        <w:rPr>
          <w:u w:val="single"/>
        </w:rPr>
        <w:t>{{nama}}</w:t>
      </w:r>
      <w:r w:rsidR="00370E77">
        <w:tab/>
      </w:r>
      <w:r w:rsidR="00370E77">
        <w:tab/>
      </w:r>
      <w:r w:rsidR="00370E77">
        <w:tab/>
      </w:r>
      <w:r w:rsidR="0082577F">
        <w:t xml:space="preserve">                  </w:t>
      </w:r>
      <w:r w:rsidR="0023641C">
        <w:t xml:space="preserve">                                   </w:t>
      </w:r>
      <w:r>
        <w:rPr>
          <w:u w:val="single"/>
        </w:rPr>
        <w:t>……</w:t>
      </w:r>
    </w:p>
    <w:p w14:paraId="1B30BDCF" w14:textId="7CA4F92E" w:rsidR="00B93E05" w:rsidRDefault="00370E77">
      <w:pPr>
        <w:ind w:left="0" w:hanging="2"/>
      </w:pPr>
      <w:r>
        <w:t>NIM.</w:t>
      </w:r>
      <w:r w:rsidR="0023641C">
        <w:t xml:space="preserve"> {{nim}}</w:t>
      </w:r>
      <w:r w:rsidR="0023641C">
        <w:rPr>
          <w:color w:val="D9D9D9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IP.</w:t>
      </w:r>
    </w:p>
    <w:p w14:paraId="37EE5DA1" w14:textId="77777777" w:rsidR="00B93E05" w:rsidRDefault="00B93E05">
      <w:pPr>
        <w:ind w:left="0" w:hanging="2"/>
      </w:pPr>
    </w:p>
    <w:sectPr w:rsidR="00B93E05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 MT Condensed Extra Bold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D27B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vertAlign w:val="baseli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vertAlign w:val="baseli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vertAlign w:val="baseli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vertAlign w:val="baselin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vertAlign w:val="baseli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vertAlign w:val="baseline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vertAlign w:val="baseline"/>
      </w:rPr>
    </w:lvl>
  </w:abstractNum>
  <w:num w:numId="1" w16cid:durableId="948005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MjcytDAxMzQ1MDJR0lEKTi0uzszPAykwrAUAl9Q7WywAAAA="/>
  </w:docVars>
  <w:rsids>
    <w:rsidRoot w:val="00B93E05"/>
    <w:rsid w:val="0023641C"/>
    <w:rsid w:val="003162EB"/>
    <w:rsid w:val="00370E77"/>
    <w:rsid w:val="0082577F"/>
    <w:rsid w:val="009F0409"/>
    <w:rsid w:val="00A03C88"/>
    <w:rsid w:val="00B93E05"/>
    <w:rsid w:val="00C74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18272"/>
  <w15:docId w15:val="{AD267BC4-E919-4CE7-B682-85406D21A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autoSpaceDE w:val="0"/>
      <w:autoSpaceDN w:val="0"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GB" w:bidi="en-GB"/>
    </w:rPr>
  </w:style>
  <w:style w:type="paragraph" w:styleId="Heading1">
    <w:name w:val="heading 1"/>
    <w:basedOn w:val="Normal"/>
    <w:pPr>
      <w:spacing w:before="89"/>
      <w:ind w:left="280" w:right="1034"/>
    </w:pPr>
    <w:rPr>
      <w:rFonts w:ascii="Georgia" w:eastAsia="Georgia" w:hAnsi="Georgia" w:cs="Georgia"/>
      <w:b/>
      <w:bCs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9">
    <w:name w:val="heading 9"/>
    <w:basedOn w:val="Normal"/>
    <w:next w:val="Normal"/>
    <w:qFormat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rPr>
      <w:rFonts w:ascii="Georgia" w:eastAsia="Georgia" w:hAnsi="Georgia" w:cs="Georgia"/>
      <w:b/>
      <w:bCs/>
      <w:w w:val="100"/>
      <w:position w:val="-1"/>
      <w:sz w:val="28"/>
      <w:szCs w:val="28"/>
      <w:effect w:val="none"/>
      <w:vertAlign w:val="baseline"/>
      <w:cs w:val="0"/>
      <w:em w:val="none"/>
      <w:lang w:eastAsia="en-GB" w:bidi="en-GB"/>
    </w:rPr>
  </w:style>
  <w:style w:type="character" w:customStyle="1" w:styleId="Heading9Char">
    <w:name w:val="Heading 9 Char"/>
    <w:rPr>
      <w:rFonts w:ascii="Cambria" w:eastAsia="Times New Roman" w:hAnsi="Cambria" w:cs="Times New Roman"/>
      <w:i/>
      <w:iCs/>
      <w:color w:val="404040"/>
      <w:w w:val="100"/>
      <w:position w:val="-1"/>
      <w:sz w:val="20"/>
      <w:szCs w:val="20"/>
      <w:effect w:val="none"/>
      <w:vertAlign w:val="baseline"/>
      <w:cs w:val="0"/>
      <w:em w:val="none"/>
      <w:lang w:eastAsia="en-GB" w:bidi="en-GB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hyperlink" Target="http://www.pnj.ac.id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IAl/GDkFwdkVNTNWbAM6DgO+/A==">AMUW2mWN8y7mTJiUrzjpiSTpSSLm/rw1eSzOSusqQNHd48eGTRtEOfQMnqwd2agstrSZ1RpYONuKzhkryBdq8MsDGGJJbokWpcUHGbgSfNPVSEcgjyup3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 zain</dc:creator>
  <cp:lastModifiedBy>HP</cp:lastModifiedBy>
  <cp:revision>5</cp:revision>
  <dcterms:created xsi:type="dcterms:W3CDTF">2021-12-15T04:43:00Z</dcterms:created>
  <dcterms:modified xsi:type="dcterms:W3CDTF">2024-06-16T16:01:00Z</dcterms:modified>
</cp:coreProperties>
</file>